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3070A" w14:textId="106BE119" w:rsidR="008078D7" w:rsidRDefault="4C4FBD15" w:rsidP="2B9FC232">
      <w:pPr>
        <w:spacing w:before="240" w:after="60"/>
        <w:rPr>
          <w:rFonts w:ascii="Arial" w:eastAsia="Arial" w:hAnsi="Arial" w:cs="Arial"/>
          <w:color w:val="000000" w:themeColor="text1"/>
          <w:sz w:val="32"/>
          <w:szCs w:val="32"/>
        </w:rPr>
      </w:pPr>
      <w:r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 xml:space="preserve">COMP5623 </w:t>
      </w:r>
      <w:r w:rsidR="0A8B3A3B"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>Coursework on Image Caption Generation</w:t>
      </w:r>
      <w:r w:rsidR="000B1EFF">
        <w:br/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2715"/>
        <w:gridCol w:w="6630"/>
      </w:tblGrid>
      <w:tr w:rsidR="2B9FC232" w14:paraId="09F92C5B" w14:textId="77777777" w:rsidTr="2B9FC232">
        <w:tc>
          <w:tcPr>
            <w:tcW w:w="2715" w:type="dxa"/>
          </w:tcPr>
          <w:p w14:paraId="197FA2BC" w14:textId="2C5C8AA3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6630" w:type="dxa"/>
          </w:tcPr>
          <w:p w14:paraId="3E134CA3" w14:textId="2A9C00CD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nhao Liang</w:t>
            </w:r>
          </w:p>
        </w:tc>
      </w:tr>
      <w:tr w:rsidR="2B9FC232" w14:paraId="5DCACA99" w14:textId="77777777" w:rsidTr="2B9FC232">
        <w:tc>
          <w:tcPr>
            <w:tcW w:w="2715" w:type="dxa"/>
          </w:tcPr>
          <w:p w14:paraId="79E159DB" w14:textId="31F7E65F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udent ID</w:t>
            </w:r>
            <w:r w:rsidR="34C7187F"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&amp; username</w:t>
            </w:r>
          </w:p>
        </w:tc>
        <w:tc>
          <w:tcPr>
            <w:tcW w:w="6630" w:type="dxa"/>
          </w:tcPr>
          <w:p w14:paraId="793E279F" w14:textId="3DF5CCE4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201469850</w:t>
            </w:r>
          </w:p>
        </w:tc>
      </w:tr>
    </w:tbl>
    <w:p w14:paraId="5EAA47D2" w14:textId="3C8F6ED0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08A6FF9C" w14:textId="4A3CAE3D" w:rsidR="008078D7" w:rsidRDefault="4C4FBD15" w:rsidP="39AACE25">
      <w:pPr>
        <w:spacing w:before="240" w:after="60"/>
        <w:rPr>
          <w:rFonts w:ascii="Arial" w:eastAsia="Arial" w:hAnsi="Arial" w:cs="Arial"/>
          <w:color w:val="000000" w:themeColor="text1"/>
          <w:sz w:val="28"/>
          <w:szCs w:val="28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 [</w:t>
      </w:r>
      <w:r w:rsidR="4A5056CF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4</w:t>
      </w:r>
      <w:r w:rsidR="39A3BA0C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0</w:t>
      </w:r>
      <w:r w:rsidR="5995773D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arks]</w:t>
      </w:r>
    </w:p>
    <w:p w14:paraId="4B3A7116" w14:textId="63FBCA14" w:rsidR="008078D7" w:rsidRDefault="4C4FBD15" w:rsidP="39AACE25">
      <w:pPr>
        <w:spacing w:before="240" w:after="60"/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1.1 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Text preparation [1</w:t>
      </w:r>
      <w:r w:rsidR="6CB4E05E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5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1FA8B516" w14:textId="77777777" w:rsidTr="47446D6F">
        <w:tc>
          <w:tcPr>
            <w:tcW w:w="9360" w:type="dxa"/>
          </w:tcPr>
          <w:p w14:paraId="45BFB23A" w14:textId="4F77A828" w:rsidR="17B59E0A" w:rsidRDefault="17B59E0A" w:rsidP="47446D6F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tils.py.</w:t>
            </w:r>
          </w:p>
        </w:tc>
      </w:tr>
    </w:tbl>
    <w:p w14:paraId="07AA1565" w14:textId="4AE808BC" w:rsidR="008078D7" w:rsidRDefault="17B59E0A" w:rsidP="47446D6F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7446D6F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2 Extracting image features [10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2A2FF531" w14:textId="77777777" w:rsidTr="47446D6F">
        <w:tc>
          <w:tcPr>
            <w:tcW w:w="9360" w:type="dxa"/>
          </w:tcPr>
          <w:p w14:paraId="36684AE0" w14:textId="4AD1B999" w:rsidR="17B59E0A" w:rsidRDefault="17B59E0A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extract_features.py </w:t>
            </w: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.</w:t>
            </w:r>
          </w:p>
        </w:tc>
      </w:tr>
    </w:tbl>
    <w:p w14:paraId="7B578CA9" w14:textId="4469E116" w:rsidR="008078D7" w:rsidRDefault="7F09EFCF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1.3 Training </w:t>
      </w:r>
      <w:proofErr w:type="spellStart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DecoderRNN</w:t>
      </w:r>
      <w:proofErr w:type="spellEnd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24A2E05C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5</w:t>
      </w:r>
      <w:r w:rsidR="0BC45585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7848879" w14:textId="77777777" w:rsidTr="4BFBC367">
        <w:tc>
          <w:tcPr>
            <w:tcW w:w="9360" w:type="dxa"/>
          </w:tcPr>
          <w:p w14:paraId="05D05438" w14:textId="3D1EFBAC" w:rsidR="1C916F83" w:rsidRDefault="1C916F8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="4A832DED"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coder</w:t>
            </w:r>
            <w:r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py </w:t>
            </w: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</w:t>
            </w:r>
            <w:r w:rsidR="7C9060DA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1FD223AB" w14:textId="03960DE3" w:rsidR="008078D7" w:rsidRDefault="3C84A0F0" w:rsidP="39AACE25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I [</w:t>
      </w:r>
      <w:r w:rsidR="57A261E7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60</w:t>
      </w:r>
      <w:r w:rsidR="299D2A6A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marks]</w:t>
      </w:r>
      <w:r>
        <w:br/>
      </w:r>
      <w:r>
        <w:br/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2.1 </w:t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Generating predictions on test data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7D0A0FEE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0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F0F23B8" w14:textId="77777777" w:rsidTr="4BFBC367">
        <w:tc>
          <w:tcPr>
            <w:tcW w:w="9360" w:type="dxa"/>
          </w:tcPr>
          <w:p w14:paraId="19A3EDE3" w14:textId="08C27259" w:rsidR="3E8C096B" w:rsidRDefault="79C7F00C" w:rsidP="4BFBC367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1.</w:t>
            </w:r>
            <w:r w:rsidR="035D2A0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1</w:t>
            </w:r>
            <w:r w:rsidR="7BACD63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Present three sample test images showing different objects, along with your model’s generated captions and the 5 reference captions.</w:t>
            </w:r>
          </w:p>
        </w:tc>
      </w:tr>
    </w:tbl>
    <w:p w14:paraId="3AB4B2B4" w14:textId="2F6F7312" w:rsidR="008078D7" w:rsidRDefault="008078D7" w:rsidP="47446D6F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7446D6F" w14:paraId="133FFE60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2F4835F3" w14:textId="54F04F2F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0FC2C6C" w14:textId="6FE02CFA" w:rsidR="61C072DC" w:rsidRDefault="4536D3B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7BACD637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C387AEF" w14:textId="50327817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47446D6F" w14:paraId="2A902424" w14:textId="77777777" w:rsidTr="4BFBC367">
        <w:tc>
          <w:tcPr>
            <w:tcW w:w="3120" w:type="dxa"/>
          </w:tcPr>
          <w:p w14:paraId="27364E95" w14:textId="5E69CE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03779E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C9EF86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6E72578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BECF6DA" w14:textId="39F6AA11" w:rsidR="47446D6F" w:rsidRDefault="008A2640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EB13A54" wp14:editId="38B42326">
                  <wp:extent cx="1844040" cy="1508125"/>
                  <wp:effectExtent l="0" t="0" r="381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50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25FCD3" w14:textId="2D9169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EBC0C6" w14:textId="2175BF06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94A1E1" w14:textId="5F8347DE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F4F6878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1. one dog is standing whilst two other dogs are running in the snow </w:t>
            </w:r>
          </w:p>
          <w:p w14:paraId="4A2789A0" w14:textId="31FDC3DB" w:rsidR="47446D6F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 three dogs are playing around in the snow</w:t>
            </w:r>
          </w:p>
          <w:p w14:paraId="3ACB535E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3. three dogs chasing each other in the snow</w:t>
            </w:r>
          </w:p>
          <w:p w14:paraId="3E9F14A7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4. three dogs play in snow</w:t>
            </w:r>
          </w:p>
          <w:p w14:paraId="486AE128" w14:textId="6495355C" w:rsidR="008A2640" w:rsidRPr="00D5648F" w:rsidRDefault="008A2640" w:rsidP="008A2640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5. two dogs play together in the snow</w:t>
            </w:r>
          </w:p>
        </w:tc>
        <w:tc>
          <w:tcPr>
            <w:tcW w:w="3120" w:type="dxa"/>
          </w:tcPr>
          <w:p w14:paraId="5DE6D0E1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39CC94DD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2525618A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FC57423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737FDBBB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548FB92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1F6930AA" w14:textId="34C35AC1" w:rsidR="47446D6F" w:rsidRPr="00D5648F" w:rsidRDefault="008A2640" w:rsidP="003A70A2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a dog is running on the beach</w:t>
            </w:r>
          </w:p>
        </w:tc>
      </w:tr>
      <w:tr w:rsidR="47446D6F" w14:paraId="27D4443D" w14:textId="77777777" w:rsidTr="4BFBC367">
        <w:tc>
          <w:tcPr>
            <w:tcW w:w="3120" w:type="dxa"/>
          </w:tcPr>
          <w:p w14:paraId="25DC4A3D" w14:textId="0AE8944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A3B6935" w14:textId="4C527A7F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E0A17F" w14:textId="3CF04F93" w:rsidR="47446D6F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E57272" wp14:editId="6576C281">
                  <wp:extent cx="1844040" cy="1644650"/>
                  <wp:effectExtent l="0" t="0" r="381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6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0" w:type="dxa"/>
          </w:tcPr>
          <w:p w14:paraId="449D2DE9" w14:textId="5A36D80B" w:rsidR="00C95472" w:rsidRPr="00C9547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ur dogs play in the snow with the city skyline behind them.</w:t>
            </w:r>
          </w:p>
          <w:p w14:paraId="3B3893FE" w14:textId="6FFFF0D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the dogs are playing in the snow.</w:t>
            </w:r>
          </w:p>
          <w:p w14:paraId="48C6430A" w14:textId="244F9988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three dogs are in the </w:t>
            </w:r>
            <w:proofErr w:type="gramStart"/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now ,</w:t>
            </w:r>
            <w:proofErr w:type="gramEnd"/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d one is wearing a winter coat.</w:t>
            </w:r>
          </w:p>
          <w:p w14:paraId="1CC1C801" w14:textId="3252642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ree dogs playing in the snow while one dog wears a jacket.</w:t>
            </w:r>
          </w:p>
          <w:p w14:paraId="0C0593F8" w14:textId="58D3ACB0" w:rsidR="00C95472" w:rsidRPr="008A2640" w:rsidRDefault="00C56823" w:rsidP="008A26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three dogs playing in the </w:t>
            </w:r>
            <w:proofErr w:type="gramStart"/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now ,</w:t>
            </w:r>
            <w:proofErr w:type="gramEnd"/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with a city in the background.</w:t>
            </w:r>
          </w:p>
        </w:tc>
        <w:tc>
          <w:tcPr>
            <w:tcW w:w="3120" w:type="dxa"/>
          </w:tcPr>
          <w:p w14:paraId="5737D125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EE3B7CA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C99F30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2D0C6E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D863D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8ECB2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2B8E57" w14:textId="4413B8FC" w:rsidR="47446D6F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group of people are playing in the snow</w:t>
            </w:r>
          </w:p>
        </w:tc>
      </w:tr>
      <w:tr w:rsidR="47446D6F" w14:paraId="71A333F9" w14:textId="77777777" w:rsidTr="4BFBC367">
        <w:tc>
          <w:tcPr>
            <w:tcW w:w="3120" w:type="dxa"/>
          </w:tcPr>
          <w:p w14:paraId="1AD3266F" w14:textId="1BBC7D4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B34058" w14:textId="669D4BB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7D5271" w14:textId="582D3843" w:rsidR="47446D6F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56823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EBEAB3C" wp14:editId="723D9BC0">
                  <wp:extent cx="1844040" cy="1383030"/>
                  <wp:effectExtent l="0" t="0" r="3810" b="762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383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C73AC" w14:textId="6816B88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5D47894" w14:textId="77777777" w:rsidR="47446D6F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  a white dog is running along a path outside.</w:t>
            </w:r>
          </w:p>
          <w:p w14:paraId="7F78A6A4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a white dog travels along a narrow path in a park setting.</w:t>
            </w:r>
          </w:p>
          <w:p w14:paraId="4D378FAD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a yellow dog running along a forest path.</w:t>
            </w:r>
          </w:p>
          <w:p w14:paraId="289A8673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e two-tone dog is running down the trail.</w:t>
            </w:r>
          </w:p>
          <w:p w14:paraId="36229EE0" w14:textId="3BDDF7B6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 white dog traveling alone down a paved path through some woods.</w:t>
            </w:r>
          </w:p>
        </w:tc>
        <w:tc>
          <w:tcPr>
            <w:tcW w:w="3120" w:type="dxa"/>
          </w:tcPr>
          <w:p w14:paraId="12BC0E9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4AE524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ABDCB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00E487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400F22" w14:textId="4856C363" w:rsidR="47446D6F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white dog is running through the snow</w:t>
            </w:r>
          </w:p>
        </w:tc>
      </w:tr>
    </w:tbl>
    <w:p w14:paraId="5F144AC2" w14:textId="447BB1B5" w:rsidR="47446D6F" w:rsidRDefault="0A1F2F05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2 Caption evaluation via text similarity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6618CC3D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30</w:t>
      </w:r>
      <w:r w:rsidR="2CF0FCB7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18AB43F3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marks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]</w:t>
      </w:r>
    </w:p>
    <w:p w14:paraId="3567844A" w14:textId="188E61C1" w:rsidR="47446D6F" w:rsidRDefault="1AEA5980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1) BLEU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AC27FA6" w14:textId="77777777" w:rsidTr="61254DB6">
        <w:tc>
          <w:tcPr>
            <w:tcW w:w="9360" w:type="dxa"/>
          </w:tcPr>
          <w:p w14:paraId="59CB9900" w14:textId="43E9E8F7" w:rsidR="5D342832" w:rsidRDefault="353E420B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2.1 </w:t>
            </w:r>
            <w:r w:rsidR="052021C8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port 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trained model</w:t>
            </w:r>
            <w:r w:rsidR="677DCEB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s performance on the test set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sing the BLEU </w:t>
            </w:r>
            <w:proofErr w:type="gramStart"/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  <w:r w:rsidR="1DE582D3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</w:t>
            </w:r>
            <w:proofErr w:type="gramEnd"/>
            <w:r w:rsidR="1DE582D3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iscuss.</w:t>
            </w:r>
          </w:p>
        </w:tc>
      </w:tr>
    </w:tbl>
    <w:p w14:paraId="018D340D" w14:textId="104F648C" w:rsidR="47446D6F" w:rsidRDefault="00D7568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overall average BLEU score 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s 0.56. This indicates that the trained model could extract some information from reference </w:t>
      </w:r>
      <w:proofErr w:type="gramStart"/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ption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but</w:t>
      </w:r>
      <w:proofErr w:type="gramEnd"/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ails to generate 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urate caption that can describe the image properly.</w:t>
      </w:r>
    </w:p>
    <w:p w14:paraId="1F442C16" w14:textId="3310366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8C5EE1" w14:textId="208DEAD0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B9ADC1" w14:textId="34FD1E77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EC8A60" w14:textId="50D105C8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D7A8F6" w14:textId="77777777" w:rsidR="00EC51D0" w:rsidRDefault="00EC51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A54CAF6" w14:textId="77777777" w:rsidTr="61254DB6">
        <w:tc>
          <w:tcPr>
            <w:tcW w:w="9360" w:type="dxa"/>
          </w:tcPr>
          <w:p w14:paraId="5D00157A" w14:textId="349E412F" w:rsidR="730FE7E1" w:rsidRDefault="63B6339A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lastRenderedPageBreak/>
              <w:t xml:space="preserve">2.2.2 Present </w:t>
            </w:r>
            <w:r w:rsidR="1B4D5107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EF4A012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high BLEU score and </w:t>
            </w:r>
            <w:r w:rsidR="4F37CDE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with </w:t>
            </w:r>
            <w:r w:rsidR="5612F0E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low </w:t>
            </w:r>
            <w:r w:rsidR="17709A9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score,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long with your model’s generated captions and the 5 reference captions.</w:t>
            </w:r>
          </w:p>
        </w:tc>
      </w:tr>
    </w:tbl>
    <w:p w14:paraId="32EEBC91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634" w:type="dxa"/>
        <w:tblLook w:val="06A0" w:firstRow="1" w:lastRow="0" w:firstColumn="1" w:lastColumn="0" w:noHBand="1" w:noVBand="1"/>
      </w:tblPr>
      <w:tblGrid>
        <w:gridCol w:w="3636"/>
        <w:gridCol w:w="3589"/>
        <w:gridCol w:w="2409"/>
      </w:tblGrid>
      <w:tr w:rsidR="39AACE25" w14:paraId="1899F9CE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59645CF2" w14:textId="107A1A0C" w:rsidR="030739F1" w:rsidRDefault="030739F1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7059B24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high BLEU score</w:t>
            </w:r>
          </w:p>
        </w:tc>
      </w:tr>
      <w:tr w:rsidR="006E0B02" w14:paraId="6A33D2EB" w14:textId="77777777" w:rsidTr="006E0B02">
        <w:tc>
          <w:tcPr>
            <w:tcW w:w="3636" w:type="dxa"/>
            <w:shd w:val="clear" w:color="auto" w:fill="DEEAF6" w:themeFill="accent5" w:themeFillTint="33"/>
          </w:tcPr>
          <w:p w14:paraId="78B6E2B6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589" w:type="dxa"/>
            <w:shd w:val="clear" w:color="auto" w:fill="DEEAF6" w:themeFill="accent5" w:themeFillTint="33"/>
          </w:tcPr>
          <w:p w14:paraId="65E47C8B" w14:textId="2D235D86" w:rsidR="39AACE25" w:rsidRDefault="2C5A648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409" w:type="dxa"/>
            <w:shd w:val="clear" w:color="auto" w:fill="DEEAF6" w:themeFill="accent5" w:themeFillTint="33"/>
          </w:tcPr>
          <w:p w14:paraId="2E359FFA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1336FB76" w14:textId="77777777" w:rsidTr="006E0B02">
        <w:tc>
          <w:tcPr>
            <w:tcW w:w="3636" w:type="dxa"/>
          </w:tcPr>
          <w:p w14:paraId="6F5D551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40D8FE1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CD3B84" w14:textId="5AAB9113" w:rsidR="39AACE25" w:rsidRDefault="0076379E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6379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3B7B6B5" wp14:editId="03537166">
                  <wp:extent cx="1860550" cy="1749435"/>
                  <wp:effectExtent l="0" t="0" r="6350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624" cy="1793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E8F3BA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7BE1689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4C70196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0758F0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92EDC9" w14:textId="60BCB08C" w:rsidR="39AACE25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lack dog splashes through the water</w:t>
            </w:r>
            <w:r w:rsidR="00D756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69E26D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rown and tan dog is running through shallow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1CA8C95" w14:textId="7242306D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3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is running in the ocean beside the beach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0BE1E7F2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4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running through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4114BBE6" w14:textId="7048CC8A" w:rsidR="00994BE9" w:rsidRP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5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og splashes running across water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2409" w:type="dxa"/>
          </w:tcPr>
          <w:p w14:paraId="2BE3163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A00391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9CCAD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2DC2FEF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89A7B4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401399E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57D151EC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9B22071" w14:textId="4CEBD637" w:rsidR="39AACE25" w:rsidRP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76379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lack dog is running through the water</w:t>
            </w:r>
          </w:p>
        </w:tc>
      </w:tr>
      <w:tr w:rsidR="39AACE25" w14:paraId="72D992E3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173FF3B0" w14:textId="6C8E7741" w:rsidR="4C71BD1E" w:rsidRDefault="282834D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4C71BD1E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low BLEU score</w:t>
            </w:r>
          </w:p>
        </w:tc>
      </w:tr>
      <w:tr w:rsidR="006E0B02" w14:paraId="261BBEC8" w14:textId="77777777" w:rsidTr="006E0B02">
        <w:tc>
          <w:tcPr>
            <w:tcW w:w="3636" w:type="dxa"/>
          </w:tcPr>
          <w:p w14:paraId="6E1CAC4C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4DC12C8E" w14:textId="3B4F592B" w:rsidR="39AACE25" w:rsidRDefault="006E0B02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76220F0" wp14:editId="64A5BBA9">
                  <wp:extent cx="1402918" cy="2292350"/>
                  <wp:effectExtent l="0" t="0" r="698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131" cy="2307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CA0DC2" w14:textId="6816B88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0C45F91D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4A37D3" w14:textId="0CC787F8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B7FFB9" w14:textId="76DA32BF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BD9C1B9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64B372" w14:textId="044C7BF6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wo guys are playing </w:t>
            </w:r>
            <w:proofErr w:type="gramStart"/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orse shoe</w:t>
            </w:r>
            <w:proofErr w:type="gramEnd"/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togeth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8450995" w14:textId="7759D7D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playing horseshoe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0B8D8BFF" w14:textId="4CBA09E1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50407AA5" w14:textId="58EAF5C8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wearing jeans and sunglasses are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3EF76E69" w14:textId="1326F753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people play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409" w:type="dxa"/>
          </w:tcPr>
          <w:p w14:paraId="045D72F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BF91A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795FD0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30D67AD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ACA61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62FFDD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F85A40E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34E88C4" w14:textId="1A29C560" w:rsidR="39AACE25" w:rsidRP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oy runs through the grass</w:t>
            </w:r>
          </w:p>
        </w:tc>
      </w:tr>
    </w:tbl>
    <w:p w14:paraId="02450240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7B47B556" w14:textId="09048C79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0E8DA48C" w14:textId="6AEE573D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5495AAD5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6C77C0B0" w14:textId="2C740DF2" w:rsidR="47446D6F" w:rsidRDefault="45913FEA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(2) Cosine similarity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0182E84" w14:textId="77777777" w:rsidTr="61254DB6">
        <w:tc>
          <w:tcPr>
            <w:tcW w:w="9360" w:type="dxa"/>
          </w:tcPr>
          <w:p w14:paraId="09068344" w14:textId="00F5D8D8" w:rsidR="49822BB5" w:rsidRDefault="08BAAB7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3B5FEA7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port the trained model’s performance on the test set using the </w:t>
            </w:r>
            <w:r w:rsidR="13A534F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proofErr w:type="gramStart"/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  <w:r w:rsidR="289D38C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</w:t>
            </w:r>
            <w:proofErr w:type="gramEnd"/>
            <w:r w:rsidR="289D38C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discuss.</w:t>
            </w:r>
          </w:p>
        </w:tc>
      </w:tr>
    </w:tbl>
    <w:p w14:paraId="4C22F965" w14:textId="387FFE01" w:rsidR="47446D6F" w:rsidRDefault="00B91A34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overall average cosine similarity score is 0.4</w:t>
      </w:r>
      <w:r w:rsidR="001C3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hich </w:t>
      </w:r>
      <w:r w:rsidR="00B125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ws that the model could generate fairly accurate captions, but it might fail to capture some keywords included in reference captions.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3522E52B" w14:textId="77777777" w:rsidTr="61254DB6">
        <w:tc>
          <w:tcPr>
            <w:tcW w:w="9360" w:type="dxa"/>
          </w:tcPr>
          <w:p w14:paraId="7B9F5595" w14:textId="53C7E07F" w:rsidR="048383B6" w:rsidRDefault="4417D79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0D13A7C7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Present </w:t>
            </w:r>
            <w:r w:rsidR="65279B1C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5E5003F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igh cosine similarity score and</w:t>
            </w:r>
            <w:r w:rsidR="5EF902F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one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sample with</w:t>
            </w:r>
            <w:r w:rsidR="5478B299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</w:t>
            </w:r>
            <w:proofErr w:type="gramStart"/>
            <w:r w:rsidR="5478B299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low</w:t>
            </w:r>
            <w:proofErr w:type="gramEnd"/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score, along with your model’s generated captions and the 5 reference captions.</w:t>
            </w:r>
          </w:p>
        </w:tc>
      </w:tr>
    </w:tbl>
    <w:p w14:paraId="14A9A458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409" w:type="dxa"/>
        <w:tblLook w:val="06A0" w:firstRow="1" w:lastRow="0" w:firstColumn="1" w:lastColumn="0" w:noHBand="1" w:noVBand="1"/>
      </w:tblPr>
      <w:tblGrid>
        <w:gridCol w:w="3681"/>
        <w:gridCol w:w="3402"/>
        <w:gridCol w:w="2326"/>
      </w:tblGrid>
      <w:tr w:rsidR="39AACE25" w14:paraId="3CE8F47D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5321CD02" w14:textId="51C59C13" w:rsidR="3C501836" w:rsidRDefault="3C50183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high </w:t>
            </w:r>
            <w:r w:rsidR="31F38929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37C91EB1" w14:textId="77777777" w:rsidTr="006E0B02">
        <w:trPr>
          <w:trHeight w:val="289"/>
        </w:trPr>
        <w:tc>
          <w:tcPr>
            <w:tcW w:w="3681" w:type="dxa"/>
            <w:shd w:val="clear" w:color="auto" w:fill="DEEAF6" w:themeFill="accent5" w:themeFillTint="33"/>
          </w:tcPr>
          <w:p w14:paraId="2E595A0B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247EFD1D" w14:textId="163A8DD0" w:rsidR="39AACE25" w:rsidRDefault="171FC6E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326" w:type="dxa"/>
            <w:shd w:val="clear" w:color="auto" w:fill="DEEAF6" w:themeFill="accent5" w:themeFillTint="33"/>
          </w:tcPr>
          <w:p w14:paraId="715E1F31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345A8EF5" w14:textId="77777777" w:rsidTr="006E0B02">
        <w:trPr>
          <w:trHeight w:val="4427"/>
        </w:trPr>
        <w:tc>
          <w:tcPr>
            <w:tcW w:w="3681" w:type="dxa"/>
          </w:tcPr>
          <w:p w14:paraId="74C0994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98720FB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D82AC84" w14:textId="658ED385" w:rsidR="39AACE25" w:rsidRDefault="006E0B02" w:rsidP="00BA6DAF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CE804C4" wp14:editId="5ED6627F">
                  <wp:extent cx="1447800" cy="2171701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2092" cy="2178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3E1085C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E25945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870DC32" w14:textId="1AE8558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earded man in white clothes is sitting on a long bench</w:t>
            </w:r>
          </w:p>
          <w:p w14:paraId="7CBC3D68" w14:textId="38195A2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dressed in white sitting on a bench</w:t>
            </w:r>
          </w:p>
          <w:p w14:paraId="5C8CB76A" w14:textId="2B2C3DB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in a white outfit on a bench</w:t>
            </w:r>
          </w:p>
          <w:p w14:paraId="1D65486F" w14:textId="17B0244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wearing white sits on a wooden bench against a white wall</w:t>
            </w:r>
          </w:p>
          <w:p w14:paraId="72A714D9" w14:textId="1DD14EFE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proofErr w:type="gramStart"/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</w:t>
            </w:r>
            <w:proofErr w:type="gramEnd"/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iddle eastern man in a white robe is sitting on a wooden bench with his shoes off</w:t>
            </w:r>
          </w:p>
        </w:tc>
        <w:tc>
          <w:tcPr>
            <w:tcW w:w="2326" w:type="dxa"/>
          </w:tcPr>
          <w:p w14:paraId="78825B28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1E74716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3DBF107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F01A352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6DF7DC4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718C099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C25B0E5" w14:textId="26E8ABEF" w:rsidR="39AACE25" w:rsidRP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CC2C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man in a white shirt and tie is sitting on a bench</w:t>
            </w:r>
          </w:p>
        </w:tc>
      </w:tr>
      <w:tr w:rsidR="39AACE25" w14:paraId="6F08BEC2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1DA603EB" w14:textId="2873F72B" w:rsidR="4C71BD1E" w:rsidRDefault="1FE1BBFF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low </w:t>
            </w:r>
            <w:r w:rsidR="6B4C9DC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454EDAA1" w14:textId="77777777" w:rsidTr="006E0B02">
        <w:trPr>
          <w:trHeight w:val="3548"/>
        </w:trPr>
        <w:tc>
          <w:tcPr>
            <w:tcW w:w="3681" w:type="dxa"/>
          </w:tcPr>
          <w:p w14:paraId="09E0AF52" w14:textId="0BB28541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AAEC562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A64380" w14:textId="3359FC92" w:rsidR="39AACE25" w:rsidRDefault="006E0B02" w:rsidP="00E0526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8B88DE2" wp14:editId="4B532026">
                  <wp:extent cx="1250950" cy="1872678"/>
                  <wp:effectExtent l="0" t="0" r="635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797" cy="1893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E098BE" w14:textId="1BE609CE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02" w:type="dxa"/>
          </w:tcPr>
          <w:p w14:paraId="023DEEA4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9F1D98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9C33181" w14:textId="1CF8B75D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and two boys standing in spraying water</w:t>
            </w:r>
          </w:p>
          <w:p w14:paraId="404EF33C" w14:textId="72536EC3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shirtless male looks to his right while water flows over him</w:t>
            </w:r>
          </w:p>
          <w:p w14:paraId="2FD628AD" w14:textId="2273406A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in swimsuits standing under running water</w:t>
            </w:r>
          </w:p>
          <w:p w14:paraId="45E3538F" w14:textId="534738AB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playing in water</w:t>
            </w:r>
          </w:p>
          <w:p w14:paraId="6637BD13" w14:textId="7ADED039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oung boys enjoying a spray of water</w:t>
            </w:r>
          </w:p>
        </w:tc>
        <w:tc>
          <w:tcPr>
            <w:tcW w:w="2326" w:type="dxa"/>
          </w:tcPr>
          <w:p w14:paraId="309280FD" w14:textId="7777777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B020A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1600F023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20FC7D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D75A0A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A9E7A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33F3EE8" w14:textId="62B81927" w:rsidR="00E05260" w:rsidRPr="00E05260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wo boys are playing in a fountain</w:t>
            </w:r>
          </w:p>
        </w:tc>
      </w:tr>
    </w:tbl>
    <w:p w14:paraId="2F3D1E46" w14:textId="04B30860" w:rsidR="47446D6F" w:rsidRDefault="1161BD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2.3 Comparing text similarity methods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1</w:t>
      </w:r>
      <w:r w:rsidR="17E3C848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5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7FA809BB" w14:textId="77777777" w:rsidTr="3434FAA8">
        <w:tc>
          <w:tcPr>
            <w:tcW w:w="9360" w:type="dxa"/>
          </w:tcPr>
          <w:p w14:paraId="49A4AC34" w14:textId="7E9C442D" w:rsidR="1143DCE8" w:rsidRDefault="4D842DA0" w:rsidP="39AACE25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</w:pPr>
            <w:r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  <w:r w:rsidR="33CA0444"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1 </w:t>
            </w:r>
            <w:r w:rsidR="363D6A08"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 xml:space="preserve">Compare the model’s BLEU and cosine similarity scores on the test set and identify some weaknesses and strengths of each method. </w:t>
            </w:r>
          </w:p>
        </w:tc>
      </w:tr>
    </w:tbl>
    <w:p w14:paraId="42A228CB" w14:textId="39E16D12" w:rsidR="00511B0F" w:rsidRDefault="00511B0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08"/>
        <w:gridCol w:w="2757"/>
        <w:gridCol w:w="3685"/>
      </w:tblGrid>
      <w:tr w:rsidR="00DF3321" w14:paraId="58747406" w14:textId="77777777" w:rsidTr="00EA0483">
        <w:tc>
          <w:tcPr>
            <w:tcW w:w="2908" w:type="dxa"/>
          </w:tcPr>
          <w:p w14:paraId="2B38E672" w14:textId="77777777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57" w:type="dxa"/>
          </w:tcPr>
          <w:p w14:paraId="6B6BDEAD" w14:textId="48882D26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EU Score</w:t>
            </w:r>
          </w:p>
        </w:tc>
        <w:tc>
          <w:tcPr>
            <w:tcW w:w="3685" w:type="dxa"/>
          </w:tcPr>
          <w:p w14:paraId="244A7B99" w14:textId="46B46BA6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sine Similarity Score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rescale</w:t>
            </w:r>
            <w:r w:rsidR="00644A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DF3321" w14:paraId="4E71E538" w14:textId="77777777" w:rsidTr="00EA0483">
        <w:tc>
          <w:tcPr>
            <w:tcW w:w="2908" w:type="dxa"/>
          </w:tcPr>
          <w:p w14:paraId="6D02D0CC" w14:textId="4BB43A7C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ximum</w:t>
            </w:r>
          </w:p>
        </w:tc>
        <w:tc>
          <w:tcPr>
            <w:tcW w:w="2757" w:type="dxa"/>
          </w:tcPr>
          <w:p w14:paraId="0693E30C" w14:textId="3326481E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</w:t>
            </w:r>
          </w:p>
        </w:tc>
        <w:tc>
          <w:tcPr>
            <w:tcW w:w="3685" w:type="dxa"/>
          </w:tcPr>
          <w:p w14:paraId="727A072B" w14:textId="5CC89004" w:rsidR="00DF3321" w:rsidRDefault="00EA0483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</w:t>
            </w:r>
          </w:p>
        </w:tc>
      </w:tr>
      <w:tr w:rsidR="00DF3321" w14:paraId="22EE53DB" w14:textId="77777777" w:rsidTr="00EA0483">
        <w:tc>
          <w:tcPr>
            <w:tcW w:w="2908" w:type="dxa"/>
          </w:tcPr>
          <w:p w14:paraId="4BF98D43" w14:textId="41DBC3A8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nimum</w:t>
            </w:r>
          </w:p>
        </w:tc>
        <w:tc>
          <w:tcPr>
            <w:tcW w:w="2757" w:type="dxa"/>
          </w:tcPr>
          <w:p w14:paraId="02738511" w14:textId="67D6B68E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</w:p>
        </w:tc>
        <w:tc>
          <w:tcPr>
            <w:tcW w:w="3685" w:type="dxa"/>
          </w:tcPr>
          <w:p w14:paraId="24C489FC" w14:textId="7A6DF82C" w:rsidR="00DF3321" w:rsidRDefault="00EA0483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</w:p>
        </w:tc>
      </w:tr>
      <w:tr w:rsidR="006F587B" w14:paraId="2331E70A" w14:textId="77777777" w:rsidTr="00EA0483">
        <w:tc>
          <w:tcPr>
            <w:tcW w:w="2908" w:type="dxa"/>
          </w:tcPr>
          <w:p w14:paraId="42793389" w14:textId="0D4EF64D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verall Average Score</w:t>
            </w:r>
          </w:p>
        </w:tc>
        <w:tc>
          <w:tcPr>
            <w:tcW w:w="2757" w:type="dxa"/>
          </w:tcPr>
          <w:p w14:paraId="3EBADB1F" w14:textId="58FC9726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3685" w:type="dxa"/>
          </w:tcPr>
          <w:p w14:paraId="217511A0" w14:textId="43EDD277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0B0B0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F3321" w14:paraId="3BE7B4A2" w14:textId="77777777" w:rsidTr="00EA0483">
        <w:tc>
          <w:tcPr>
            <w:tcW w:w="2908" w:type="dxa"/>
          </w:tcPr>
          <w:p w14:paraId="6DD27010" w14:textId="057C2AF5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rst five scores</w:t>
            </w:r>
          </w:p>
        </w:tc>
        <w:tc>
          <w:tcPr>
            <w:tcW w:w="2757" w:type="dxa"/>
          </w:tcPr>
          <w:p w14:paraId="2C13B1BB" w14:textId="718CA7B7" w:rsidR="00DF3321" w:rsidRDefault="00DF3321" w:rsidP="00DF3321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9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1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9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48</w:t>
            </w:r>
          </w:p>
        </w:tc>
        <w:tc>
          <w:tcPr>
            <w:tcW w:w="3685" w:type="dxa"/>
          </w:tcPr>
          <w:p w14:paraId="0A961D1E" w14:textId="754559DB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</w:tr>
    </w:tbl>
    <w:p w14:paraId="6FE9F874" w14:textId="01D897B1" w:rsidR="006F587B" w:rsidRDefault="00F35496" w:rsidP="004D0C69">
      <w:pPr>
        <w:spacing w:before="240" w:after="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LEU is computed using a couple of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grams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which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n efficiently give us 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fairly good 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ult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is close to human evaluation.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 the 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rawback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BLEU is that it calculates the score irrespective of the meaning and the structure of sentence, as well as the synonyms and other expressions that have the same meaning.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DE8FEA1" w14:textId="5B67FE4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73A6EEF" w14:textId="77777777" w:rsidTr="3434FAA8">
        <w:tc>
          <w:tcPr>
            <w:tcW w:w="9360" w:type="dxa"/>
          </w:tcPr>
          <w:p w14:paraId="467CE639" w14:textId="476A3515" w:rsidR="6B8EB18A" w:rsidRDefault="363D6A08" w:rsidP="39AACE25">
            <w:r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>2.3.2 Show one example where both methods give similar scores, and another example where they do not and discuss.</w:t>
            </w:r>
          </w:p>
        </w:tc>
      </w:tr>
    </w:tbl>
    <w:p w14:paraId="4377F00A" w14:textId="5D91F6A9" w:rsidR="47446D6F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d: 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08</w:t>
      </w:r>
    </w:p>
    <w:p w14:paraId="2E3BF39F" w14:textId="452F5374" w:rsidR="47446D6F" w:rsidRDefault="00A977C3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dicted caption: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wo dogs play in the wat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84CF3CE" w14:textId="0B31DD36" w:rsidR="00A977C3" w:rsidRDefault="00A977C3" w:rsidP="00A977C3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ference caption: </w:t>
      </w:r>
    </w:p>
    <w:p w14:paraId="4C59A378" w14:textId="0D43E1C3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brown dog leaps into the water</w:t>
      </w:r>
    </w:p>
    <w:p w14:paraId="25E10D1C" w14:textId="18BBBA7D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dog leaping off a boat</w:t>
      </w:r>
    </w:p>
    <w:p w14:paraId="45C0AED5" w14:textId="6B6DEFF0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dog wearing a collar jumping from a platform</w:t>
      </w:r>
    </w:p>
    <w:p w14:paraId="0BFFFC0C" w14:textId="1441F0DB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grey and brown dog jumps off a dock into a lake</w:t>
      </w:r>
    </w:p>
    <w:p w14:paraId="5E742C8C" w14:textId="77777777" w:rsid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ight brown dog with his tail in the air jumps of a pontoon toward the water</w:t>
      </w:r>
    </w:p>
    <w:p w14:paraId="67AB18E2" w14:textId="2CD4035A" w:rsidR="00A977C3" w:rsidRPr="00E31F17" w:rsidRDefault="00A977C3" w:rsidP="00E31F17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s score: 0.</w:t>
      </w:r>
      <w:r w:rsidR="00C356EA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</w:p>
    <w:p w14:paraId="57DA9BDC" w14:textId="64242E89" w:rsidR="00A977C3" w:rsidRDefault="00A977C3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score: 0.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2</w:t>
      </w:r>
    </w:p>
    <w:p w14:paraId="55E789CE" w14:textId="478BA25D" w:rsidR="001B26C1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9DD435" w14:textId="45664B07" w:rsidR="001B26C1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F18045" w14:textId="4133964C" w:rsidR="0087315C" w:rsidRDefault="0087315C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id: 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2</w:t>
      </w:r>
    </w:p>
    <w:p w14:paraId="00592E14" w14:textId="6927C8F6" w:rsidR="0087315C" w:rsidRDefault="0087315C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dicted caption: 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n a blue shirt climbs a rock wall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70F9A63" w14:textId="77777777" w:rsidR="005A3E66" w:rsidRDefault="001B26C1" w:rsidP="005A3E66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ference captions:</w:t>
      </w:r>
    </w:p>
    <w:p w14:paraId="50785EA9" w14:textId="2EF5398B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n a pink shirt climbs a rock face</w:t>
      </w:r>
    </w:p>
    <w:p w14:paraId="34D45435" w14:textId="6707E911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s rock climbing high in the air</w:t>
      </w:r>
    </w:p>
    <w:p w14:paraId="50AF54C9" w14:textId="4F9C40BD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person in a red shirt climbing up a rock face covered in assist handles</w:t>
      </w:r>
    </w:p>
    <w:p w14:paraId="7154938F" w14:textId="64EE1F0A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rock climber in a red shirt</w:t>
      </w:r>
    </w:p>
    <w:p w14:paraId="68F4CD2D" w14:textId="3611D390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rock climber practices on a </w:t>
      </w:r>
      <w:proofErr w:type="gramStart"/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ck climbing</w:t>
      </w:r>
      <w:proofErr w:type="gramEnd"/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ll</w:t>
      </w:r>
    </w:p>
    <w:p w14:paraId="11B43231" w14:textId="5B5E6361" w:rsidR="0087315C" w:rsidRPr="0087315C" w:rsidRDefault="005A3E66" w:rsidP="005A3E66">
      <w:pPr>
        <w:spacing w:before="240" w:after="60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6D42173" wp14:editId="4FB9941F">
            <wp:extent cx="1708150" cy="2564790"/>
            <wp:effectExtent l="0" t="0" r="635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091" cy="2573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581D5" w14:textId="65A11A86" w:rsidR="47446D6F" w:rsidRDefault="0087315C" w:rsidP="0087315C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score: 0.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62</w:t>
      </w:r>
    </w:p>
    <w:p w14:paraId="006DF731" w14:textId="75231D60" w:rsidR="0087315C" w:rsidRDefault="0087315C" w:rsidP="0087315C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s score: 0.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65</w:t>
      </w:r>
    </w:p>
    <w:p w14:paraId="7775CC4A" w14:textId="2153730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10BBD2" w14:textId="6CB3DDAE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D470FF" w14:textId="0BF2CE51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26BEE5" w14:textId="6FAFAF6E" w:rsidR="4BFBC367" w:rsidRDefault="4BFBC367"/>
    <w:p w14:paraId="1491A3B7" w14:textId="7716AD0D" w:rsidR="4BFBC367" w:rsidRDefault="4BFBC367" w:rsidP="4BFBC367"/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2B9FC232" w14:paraId="6B7B0400" w14:textId="77777777" w:rsidTr="4BFBC367">
        <w:tc>
          <w:tcPr>
            <w:tcW w:w="9360" w:type="dxa"/>
          </w:tcPr>
          <w:p w14:paraId="576D1538" w14:textId="5DE3B699" w:rsidR="705B3CC7" w:rsidRDefault="188B85C5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ks reserved for overall quality of report. [5 marks]</w:t>
            </w:r>
          </w:p>
        </w:tc>
      </w:tr>
    </w:tbl>
    <w:p w14:paraId="160065E6" w14:textId="7A9DC44C" w:rsidR="008078D7" w:rsidRDefault="000B1EFF" w:rsidP="2B9FC23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br/>
      </w:r>
      <w:r w:rsidR="4C4FBD15" w:rsidRPr="2B9FC23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o response needed here.</w:t>
      </w:r>
    </w:p>
    <w:p w14:paraId="6BC28282" w14:textId="6D3D0E2A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5185D5FF" w14:textId="5FC1D0B3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17963FC7" w14:textId="0BF9C99E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2C078E63" w14:textId="44266E0D" w:rsidR="008078D7" w:rsidRDefault="008078D7" w:rsidP="2B9FC232"/>
    <w:sectPr w:rsidR="00807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2AE57" w14:textId="77777777" w:rsidR="00FC58E8" w:rsidRDefault="00FC58E8" w:rsidP="00433259">
      <w:pPr>
        <w:spacing w:after="0" w:line="240" w:lineRule="auto"/>
      </w:pPr>
      <w:r>
        <w:separator/>
      </w:r>
    </w:p>
  </w:endnote>
  <w:endnote w:type="continuationSeparator" w:id="0">
    <w:p w14:paraId="32961F60" w14:textId="77777777" w:rsidR="00FC58E8" w:rsidRDefault="00FC58E8" w:rsidP="00433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49C7F7" w14:textId="77777777" w:rsidR="00FC58E8" w:rsidRDefault="00FC58E8" w:rsidP="00433259">
      <w:pPr>
        <w:spacing w:after="0" w:line="240" w:lineRule="auto"/>
      </w:pPr>
      <w:r>
        <w:separator/>
      </w:r>
    </w:p>
  </w:footnote>
  <w:footnote w:type="continuationSeparator" w:id="0">
    <w:p w14:paraId="5DA8D85E" w14:textId="77777777" w:rsidR="00FC58E8" w:rsidRDefault="00FC58E8" w:rsidP="00433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A5B0A"/>
    <w:multiLevelType w:val="hybridMultilevel"/>
    <w:tmpl w:val="D1568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84B40"/>
    <w:multiLevelType w:val="hybridMultilevel"/>
    <w:tmpl w:val="132AA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8025D"/>
    <w:multiLevelType w:val="hybridMultilevel"/>
    <w:tmpl w:val="1C4273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65DDC"/>
    <w:multiLevelType w:val="hybridMultilevel"/>
    <w:tmpl w:val="06961D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E6B08"/>
    <w:multiLevelType w:val="hybridMultilevel"/>
    <w:tmpl w:val="6060B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C123F"/>
    <w:multiLevelType w:val="hybridMultilevel"/>
    <w:tmpl w:val="CEAC2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9417F"/>
    <w:multiLevelType w:val="hybridMultilevel"/>
    <w:tmpl w:val="E4DEC3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31F5F"/>
    <w:multiLevelType w:val="hybridMultilevel"/>
    <w:tmpl w:val="4752A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D5079"/>
    <w:multiLevelType w:val="hybridMultilevel"/>
    <w:tmpl w:val="769815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B46DD"/>
    <w:multiLevelType w:val="hybridMultilevel"/>
    <w:tmpl w:val="D45C68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AB7822"/>
    <w:multiLevelType w:val="hybridMultilevel"/>
    <w:tmpl w:val="CF629E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96157"/>
    <w:multiLevelType w:val="hybridMultilevel"/>
    <w:tmpl w:val="8228AE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70913"/>
    <w:multiLevelType w:val="hybridMultilevel"/>
    <w:tmpl w:val="2BF22F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80951"/>
    <w:multiLevelType w:val="hybridMultilevel"/>
    <w:tmpl w:val="9A788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214F8"/>
    <w:multiLevelType w:val="hybridMultilevel"/>
    <w:tmpl w:val="9F843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6152C"/>
    <w:multiLevelType w:val="hybridMultilevel"/>
    <w:tmpl w:val="7FF69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F1A13"/>
    <w:multiLevelType w:val="hybridMultilevel"/>
    <w:tmpl w:val="3F702D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241E0"/>
    <w:multiLevelType w:val="hybridMultilevel"/>
    <w:tmpl w:val="C8FADA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A757E0"/>
    <w:multiLevelType w:val="hybridMultilevel"/>
    <w:tmpl w:val="82DA8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D19D0"/>
    <w:multiLevelType w:val="hybridMultilevel"/>
    <w:tmpl w:val="47702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2E1571"/>
    <w:multiLevelType w:val="hybridMultilevel"/>
    <w:tmpl w:val="6C4888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B251E"/>
    <w:multiLevelType w:val="hybridMultilevel"/>
    <w:tmpl w:val="3D02B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748F0"/>
    <w:multiLevelType w:val="hybridMultilevel"/>
    <w:tmpl w:val="A8F8D6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7"/>
  </w:num>
  <w:num w:numId="4">
    <w:abstractNumId w:val="22"/>
  </w:num>
  <w:num w:numId="5">
    <w:abstractNumId w:val="3"/>
  </w:num>
  <w:num w:numId="6">
    <w:abstractNumId w:val="1"/>
  </w:num>
  <w:num w:numId="7">
    <w:abstractNumId w:val="19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8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2"/>
  </w:num>
  <w:num w:numId="18">
    <w:abstractNumId w:val="13"/>
  </w:num>
  <w:num w:numId="19">
    <w:abstractNumId w:val="4"/>
  </w:num>
  <w:num w:numId="20">
    <w:abstractNumId w:val="17"/>
  </w:num>
  <w:num w:numId="21">
    <w:abstractNumId w:val="11"/>
  </w:num>
  <w:num w:numId="22">
    <w:abstractNumId w:val="1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MwNDSztLSwMDFX0lEKTi0uzszPAykwqwUAvmMr5SwAAAA="/>
  </w:docVars>
  <w:rsids>
    <w:rsidRoot w:val="54226A2B"/>
    <w:rsid w:val="00090201"/>
    <w:rsid w:val="000A28DF"/>
    <w:rsid w:val="000B0B0B"/>
    <w:rsid w:val="000B1EFF"/>
    <w:rsid w:val="001B26C1"/>
    <w:rsid w:val="001C3450"/>
    <w:rsid w:val="001F6230"/>
    <w:rsid w:val="00290592"/>
    <w:rsid w:val="002A4FCA"/>
    <w:rsid w:val="00335030"/>
    <w:rsid w:val="00337777"/>
    <w:rsid w:val="00393DB4"/>
    <w:rsid w:val="003A70A2"/>
    <w:rsid w:val="00433259"/>
    <w:rsid w:val="004A671C"/>
    <w:rsid w:val="004D0C69"/>
    <w:rsid w:val="00511B0F"/>
    <w:rsid w:val="00526330"/>
    <w:rsid w:val="005A3E66"/>
    <w:rsid w:val="005D79C7"/>
    <w:rsid w:val="005E7942"/>
    <w:rsid w:val="00644A91"/>
    <w:rsid w:val="006771DC"/>
    <w:rsid w:val="006E0B02"/>
    <w:rsid w:val="006F587B"/>
    <w:rsid w:val="00746E75"/>
    <w:rsid w:val="0076379E"/>
    <w:rsid w:val="007D5B2B"/>
    <w:rsid w:val="008078D7"/>
    <w:rsid w:val="0087315C"/>
    <w:rsid w:val="008A2640"/>
    <w:rsid w:val="008E5DA5"/>
    <w:rsid w:val="009947CE"/>
    <w:rsid w:val="00994BE9"/>
    <w:rsid w:val="00A977C3"/>
    <w:rsid w:val="00AA7AA6"/>
    <w:rsid w:val="00B12507"/>
    <w:rsid w:val="00B34B65"/>
    <w:rsid w:val="00B91A34"/>
    <w:rsid w:val="00BA6DAF"/>
    <w:rsid w:val="00C16B9A"/>
    <w:rsid w:val="00C202B2"/>
    <w:rsid w:val="00C356EA"/>
    <w:rsid w:val="00C56823"/>
    <w:rsid w:val="00C95472"/>
    <w:rsid w:val="00CC2CB9"/>
    <w:rsid w:val="00D5317B"/>
    <w:rsid w:val="00D5648F"/>
    <w:rsid w:val="00D75689"/>
    <w:rsid w:val="00DE02D1"/>
    <w:rsid w:val="00DF3321"/>
    <w:rsid w:val="00E00DD0"/>
    <w:rsid w:val="00E05260"/>
    <w:rsid w:val="00E1791F"/>
    <w:rsid w:val="00E31F17"/>
    <w:rsid w:val="00EA0483"/>
    <w:rsid w:val="00EC51D0"/>
    <w:rsid w:val="00F35496"/>
    <w:rsid w:val="00F73DB4"/>
    <w:rsid w:val="00FB6385"/>
    <w:rsid w:val="00FC58E8"/>
    <w:rsid w:val="01544F6D"/>
    <w:rsid w:val="015A48B6"/>
    <w:rsid w:val="021544EE"/>
    <w:rsid w:val="030739F1"/>
    <w:rsid w:val="03186135"/>
    <w:rsid w:val="032F60AC"/>
    <w:rsid w:val="035D2A07"/>
    <w:rsid w:val="039804A8"/>
    <w:rsid w:val="03E109C5"/>
    <w:rsid w:val="03E948D8"/>
    <w:rsid w:val="048383B6"/>
    <w:rsid w:val="04BED58D"/>
    <w:rsid w:val="052021C8"/>
    <w:rsid w:val="05C6DE62"/>
    <w:rsid w:val="06038324"/>
    <w:rsid w:val="06655A3C"/>
    <w:rsid w:val="06CA4895"/>
    <w:rsid w:val="08BAAB73"/>
    <w:rsid w:val="08BCFD75"/>
    <w:rsid w:val="0945BDD9"/>
    <w:rsid w:val="0A1F2F05"/>
    <w:rsid w:val="0A3F4ADF"/>
    <w:rsid w:val="0A8B3A3B"/>
    <w:rsid w:val="0BC45585"/>
    <w:rsid w:val="0C324189"/>
    <w:rsid w:val="0D087B69"/>
    <w:rsid w:val="0D13A7C7"/>
    <w:rsid w:val="0EB1C074"/>
    <w:rsid w:val="0EC29584"/>
    <w:rsid w:val="0F5176F9"/>
    <w:rsid w:val="1019FCF6"/>
    <w:rsid w:val="1041CF79"/>
    <w:rsid w:val="108C01F7"/>
    <w:rsid w:val="1143DCE8"/>
    <w:rsid w:val="1161BDD0"/>
    <w:rsid w:val="128C390D"/>
    <w:rsid w:val="132E3C7B"/>
    <w:rsid w:val="136974E4"/>
    <w:rsid w:val="13845D21"/>
    <w:rsid w:val="139E59F4"/>
    <w:rsid w:val="13A534FE"/>
    <w:rsid w:val="13C55796"/>
    <w:rsid w:val="14255A01"/>
    <w:rsid w:val="14E8B67A"/>
    <w:rsid w:val="152101F8"/>
    <w:rsid w:val="15AF114B"/>
    <w:rsid w:val="15C3F5F2"/>
    <w:rsid w:val="15E56909"/>
    <w:rsid w:val="16D4F304"/>
    <w:rsid w:val="171FC6E9"/>
    <w:rsid w:val="173B1AFE"/>
    <w:rsid w:val="17709A9A"/>
    <w:rsid w:val="17B59E0A"/>
    <w:rsid w:val="17E3C848"/>
    <w:rsid w:val="182D6BA0"/>
    <w:rsid w:val="1858A2BA"/>
    <w:rsid w:val="188B85C5"/>
    <w:rsid w:val="18AB43F3"/>
    <w:rsid w:val="18B651CC"/>
    <w:rsid w:val="19868B49"/>
    <w:rsid w:val="198D9186"/>
    <w:rsid w:val="19B66C6C"/>
    <w:rsid w:val="1A43BF26"/>
    <w:rsid w:val="1A6A245A"/>
    <w:rsid w:val="1A9DE9D1"/>
    <w:rsid w:val="1AA37977"/>
    <w:rsid w:val="1AC31A7F"/>
    <w:rsid w:val="1AEA5980"/>
    <w:rsid w:val="1B30978C"/>
    <w:rsid w:val="1B4D5107"/>
    <w:rsid w:val="1B5526BE"/>
    <w:rsid w:val="1B6EF281"/>
    <w:rsid w:val="1C78DC8B"/>
    <w:rsid w:val="1C916F83"/>
    <w:rsid w:val="1CCECF81"/>
    <w:rsid w:val="1CE65B27"/>
    <w:rsid w:val="1DB4486E"/>
    <w:rsid w:val="1DE582D3"/>
    <w:rsid w:val="1E29E3D2"/>
    <w:rsid w:val="1F3050F0"/>
    <w:rsid w:val="1FE1BBFF"/>
    <w:rsid w:val="20790C21"/>
    <w:rsid w:val="20A66CB9"/>
    <w:rsid w:val="20AAA577"/>
    <w:rsid w:val="2168DD44"/>
    <w:rsid w:val="220AC0F2"/>
    <w:rsid w:val="229E4275"/>
    <w:rsid w:val="22E75D81"/>
    <w:rsid w:val="236A4522"/>
    <w:rsid w:val="2482028D"/>
    <w:rsid w:val="24A2E05C"/>
    <w:rsid w:val="2545C64B"/>
    <w:rsid w:val="25B658FB"/>
    <w:rsid w:val="27536B66"/>
    <w:rsid w:val="282834D3"/>
    <w:rsid w:val="2834FF71"/>
    <w:rsid w:val="289D38CE"/>
    <w:rsid w:val="28F65682"/>
    <w:rsid w:val="294B61DA"/>
    <w:rsid w:val="29534CD6"/>
    <w:rsid w:val="295DDEED"/>
    <w:rsid w:val="29983163"/>
    <w:rsid w:val="299D2A6A"/>
    <w:rsid w:val="29A88D15"/>
    <w:rsid w:val="2AE07CAE"/>
    <w:rsid w:val="2AE5317B"/>
    <w:rsid w:val="2B78303C"/>
    <w:rsid w:val="2B9FC232"/>
    <w:rsid w:val="2C5A6489"/>
    <w:rsid w:val="2C6D86C6"/>
    <w:rsid w:val="2C7C4D0F"/>
    <w:rsid w:val="2CF0FCB7"/>
    <w:rsid w:val="2DD63582"/>
    <w:rsid w:val="2FEEF464"/>
    <w:rsid w:val="3036C227"/>
    <w:rsid w:val="307116FD"/>
    <w:rsid w:val="30F22E50"/>
    <w:rsid w:val="3158064A"/>
    <w:rsid w:val="31E00504"/>
    <w:rsid w:val="31F38929"/>
    <w:rsid w:val="3269B0A6"/>
    <w:rsid w:val="326C6770"/>
    <w:rsid w:val="332127C1"/>
    <w:rsid w:val="33C38146"/>
    <w:rsid w:val="33CA0444"/>
    <w:rsid w:val="34128CD4"/>
    <w:rsid w:val="3434FAA8"/>
    <w:rsid w:val="34C7187F"/>
    <w:rsid w:val="34F13301"/>
    <w:rsid w:val="353E420B"/>
    <w:rsid w:val="363D6A08"/>
    <w:rsid w:val="36E85826"/>
    <w:rsid w:val="3787E191"/>
    <w:rsid w:val="381119C2"/>
    <w:rsid w:val="38A6A8CD"/>
    <w:rsid w:val="3937DD14"/>
    <w:rsid w:val="395A6C26"/>
    <w:rsid w:val="399FF9D7"/>
    <w:rsid w:val="39A3BA0C"/>
    <w:rsid w:val="39AACE25"/>
    <w:rsid w:val="39B622C7"/>
    <w:rsid w:val="3B5235F9"/>
    <w:rsid w:val="3B5FEA7A"/>
    <w:rsid w:val="3C501836"/>
    <w:rsid w:val="3C84A0F0"/>
    <w:rsid w:val="3DBAB932"/>
    <w:rsid w:val="3E3AE38D"/>
    <w:rsid w:val="3E8C096B"/>
    <w:rsid w:val="3EB2CFB5"/>
    <w:rsid w:val="3EF0946A"/>
    <w:rsid w:val="3F8AD41A"/>
    <w:rsid w:val="3FC79893"/>
    <w:rsid w:val="3FD46C39"/>
    <w:rsid w:val="401F84AB"/>
    <w:rsid w:val="4116C343"/>
    <w:rsid w:val="42188DEC"/>
    <w:rsid w:val="43A2B437"/>
    <w:rsid w:val="4417D796"/>
    <w:rsid w:val="441DAA2F"/>
    <w:rsid w:val="4536D3BF"/>
    <w:rsid w:val="4549A2E9"/>
    <w:rsid w:val="45913FEA"/>
    <w:rsid w:val="45E5003F"/>
    <w:rsid w:val="47446D6F"/>
    <w:rsid w:val="4790A8E1"/>
    <w:rsid w:val="482AEE86"/>
    <w:rsid w:val="4873B06F"/>
    <w:rsid w:val="4911061F"/>
    <w:rsid w:val="492CA6F8"/>
    <w:rsid w:val="49822BB5"/>
    <w:rsid w:val="4A47E5F6"/>
    <w:rsid w:val="4A5056CF"/>
    <w:rsid w:val="4A832DED"/>
    <w:rsid w:val="4ACC2500"/>
    <w:rsid w:val="4AFD892F"/>
    <w:rsid w:val="4BFBC367"/>
    <w:rsid w:val="4C48DDAF"/>
    <w:rsid w:val="4C4FBD15"/>
    <w:rsid w:val="4C71BD1E"/>
    <w:rsid w:val="4C90E4B5"/>
    <w:rsid w:val="4CCBA1C9"/>
    <w:rsid w:val="4D23F6C9"/>
    <w:rsid w:val="4D842DA0"/>
    <w:rsid w:val="4E123971"/>
    <w:rsid w:val="4E3E22DB"/>
    <w:rsid w:val="4E63EDC5"/>
    <w:rsid w:val="4EF4A012"/>
    <w:rsid w:val="4F37CDEE"/>
    <w:rsid w:val="4FAFCC04"/>
    <w:rsid w:val="510D5AC4"/>
    <w:rsid w:val="5119021C"/>
    <w:rsid w:val="51236B88"/>
    <w:rsid w:val="51DE9C76"/>
    <w:rsid w:val="5289EE44"/>
    <w:rsid w:val="52B9CE84"/>
    <w:rsid w:val="52E0E079"/>
    <w:rsid w:val="53400FDB"/>
    <w:rsid w:val="54226A2B"/>
    <w:rsid w:val="5478B299"/>
    <w:rsid w:val="55E6DF39"/>
    <w:rsid w:val="5612F0EA"/>
    <w:rsid w:val="5633A3AE"/>
    <w:rsid w:val="5633B43E"/>
    <w:rsid w:val="57A261E7"/>
    <w:rsid w:val="580CF3AA"/>
    <w:rsid w:val="5950C15A"/>
    <w:rsid w:val="5995773D"/>
    <w:rsid w:val="5A691298"/>
    <w:rsid w:val="5AEA87DD"/>
    <w:rsid w:val="5B9771BE"/>
    <w:rsid w:val="5BBDD371"/>
    <w:rsid w:val="5BC1BED7"/>
    <w:rsid w:val="5C214981"/>
    <w:rsid w:val="5CE460A9"/>
    <w:rsid w:val="5D342832"/>
    <w:rsid w:val="5E0978FE"/>
    <w:rsid w:val="5E2D4FC7"/>
    <w:rsid w:val="5E75CAAF"/>
    <w:rsid w:val="5EF902FE"/>
    <w:rsid w:val="5F0E30DD"/>
    <w:rsid w:val="5F1D3B32"/>
    <w:rsid w:val="5FB41437"/>
    <w:rsid w:val="5FE2739D"/>
    <w:rsid w:val="60E488F9"/>
    <w:rsid w:val="61254DB6"/>
    <w:rsid w:val="61C072DC"/>
    <w:rsid w:val="62200968"/>
    <w:rsid w:val="623B02D6"/>
    <w:rsid w:val="623E6593"/>
    <w:rsid w:val="63B6339A"/>
    <w:rsid w:val="640FFDCA"/>
    <w:rsid w:val="648EDA6D"/>
    <w:rsid w:val="65279B1C"/>
    <w:rsid w:val="65504BC9"/>
    <w:rsid w:val="6618CC3D"/>
    <w:rsid w:val="66C09D69"/>
    <w:rsid w:val="677DCEBA"/>
    <w:rsid w:val="679732E7"/>
    <w:rsid w:val="67BB1843"/>
    <w:rsid w:val="67C659E9"/>
    <w:rsid w:val="68409A8F"/>
    <w:rsid w:val="6876228F"/>
    <w:rsid w:val="695C5743"/>
    <w:rsid w:val="697FD4A3"/>
    <w:rsid w:val="6A84785E"/>
    <w:rsid w:val="6AD102CD"/>
    <w:rsid w:val="6AE51317"/>
    <w:rsid w:val="6B4C9DC4"/>
    <w:rsid w:val="6B8EB18A"/>
    <w:rsid w:val="6CB4E05E"/>
    <w:rsid w:val="6CE3DB6F"/>
    <w:rsid w:val="6D17D08F"/>
    <w:rsid w:val="6D55EF73"/>
    <w:rsid w:val="6E2F9F50"/>
    <w:rsid w:val="6FE3B93C"/>
    <w:rsid w:val="7010B7DA"/>
    <w:rsid w:val="703FDFBF"/>
    <w:rsid w:val="7059B244"/>
    <w:rsid w:val="705B3CC7"/>
    <w:rsid w:val="70C4FC73"/>
    <w:rsid w:val="7195BAA3"/>
    <w:rsid w:val="72417F60"/>
    <w:rsid w:val="730FE7E1"/>
    <w:rsid w:val="735BB410"/>
    <w:rsid w:val="741A1FCD"/>
    <w:rsid w:val="751F1D97"/>
    <w:rsid w:val="769B0800"/>
    <w:rsid w:val="76A1C59B"/>
    <w:rsid w:val="76BAEDF8"/>
    <w:rsid w:val="776BF59B"/>
    <w:rsid w:val="78D1D43D"/>
    <w:rsid w:val="78DD151B"/>
    <w:rsid w:val="7976444B"/>
    <w:rsid w:val="79BB4E54"/>
    <w:rsid w:val="79C7F00C"/>
    <w:rsid w:val="79D9665D"/>
    <w:rsid w:val="7AC09DAB"/>
    <w:rsid w:val="7AD61A7C"/>
    <w:rsid w:val="7B0D4F4F"/>
    <w:rsid w:val="7BACD637"/>
    <w:rsid w:val="7C9060DA"/>
    <w:rsid w:val="7CBE69B0"/>
    <w:rsid w:val="7CF422EB"/>
    <w:rsid w:val="7D0A0FEE"/>
    <w:rsid w:val="7D11071F"/>
    <w:rsid w:val="7DEAE8F7"/>
    <w:rsid w:val="7EAFC145"/>
    <w:rsid w:val="7F09EFCF"/>
    <w:rsid w:val="7F2A0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26A2B"/>
  <w15:chartTrackingRefBased/>
  <w15:docId w15:val="{7B380215-4643-4D5B-9056-D4D17530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Mention"/>
    <w:basedOn w:val="a0"/>
    <w:uiPriority w:val="99"/>
    <w:unhideWhenUsed/>
    <w:rPr>
      <w:color w:val="2B579A"/>
      <w:shd w:val="clear" w:color="auto" w:fill="E6E6E6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C20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02B2"/>
    <w:rPr>
      <w:rFonts w:ascii="Segoe UI" w:hAnsi="Segoe UI" w:cs="Segoe UI"/>
      <w:sz w:val="18"/>
      <w:szCs w:val="18"/>
    </w:rPr>
  </w:style>
  <w:style w:type="paragraph" w:styleId="aa">
    <w:name w:val="List Paragraph"/>
    <w:basedOn w:val="a"/>
    <w:uiPriority w:val="34"/>
    <w:qFormat/>
    <w:rsid w:val="008A2640"/>
    <w:pPr>
      <w:ind w:left="720"/>
      <w:contextualSpacing/>
    </w:pPr>
  </w:style>
  <w:style w:type="paragraph" w:styleId="ab">
    <w:name w:val="header"/>
    <w:basedOn w:val="a"/>
    <w:link w:val="ac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页眉 字符"/>
    <w:basedOn w:val="a0"/>
    <w:link w:val="ab"/>
    <w:uiPriority w:val="99"/>
    <w:rsid w:val="00433259"/>
  </w:style>
  <w:style w:type="paragraph" w:styleId="ad">
    <w:name w:val="footer"/>
    <w:basedOn w:val="a"/>
    <w:link w:val="ae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页脚 字符"/>
    <w:basedOn w:val="a0"/>
    <w:link w:val="ad"/>
    <w:uiPriority w:val="99"/>
    <w:rsid w:val="00433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7754B-5680-49FB-AAB6-4FC329261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7</TotalTime>
  <Pages>7</Pages>
  <Words>848</Words>
  <Characters>4839</Characters>
  <Application>Microsoft Office Word</Application>
  <DocSecurity>0</DocSecurity>
  <Lines>40</Lines>
  <Paragraphs>11</Paragraphs>
  <ScaleCrop>false</ScaleCrop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tone</dc:creator>
  <cp:keywords/>
  <dc:description/>
  <cp:lastModifiedBy>Kunhao Liang [mm20kl]</cp:lastModifiedBy>
  <cp:revision>57</cp:revision>
  <dcterms:created xsi:type="dcterms:W3CDTF">2021-03-30T20:05:00Z</dcterms:created>
  <dcterms:modified xsi:type="dcterms:W3CDTF">2021-04-18T17:56:00Z</dcterms:modified>
</cp:coreProperties>
</file>